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95BE9C" w14:textId="77777777" w:rsidR="00712DFC" w:rsidRPr="00D01507" w:rsidRDefault="00E51CCA" w:rsidP="00D64D58">
      <w:pPr>
        <w:tabs>
          <w:tab w:val="center" w:pos="5400"/>
          <w:tab w:val="left" w:pos="8025"/>
        </w:tabs>
        <w:spacing w:after="0"/>
        <w:rPr>
          <w:rFonts w:ascii="Arial" w:hAnsi="Arial" w:cs="Arial"/>
          <w:b/>
          <w:sz w:val="32"/>
          <w:szCs w:val="32"/>
        </w:rPr>
      </w:pPr>
      <w:r w:rsidRPr="00D01507">
        <w:rPr>
          <w:rFonts w:ascii="Arial" w:hAnsi="Arial" w:cs="Arial"/>
          <w:sz w:val="24"/>
          <w:szCs w:val="24"/>
        </w:rPr>
        <w:tab/>
      </w:r>
      <w:r w:rsidRPr="00D01507">
        <w:rPr>
          <w:rFonts w:ascii="Arial" w:hAnsi="Arial" w:cs="Arial"/>
          <w:b/>
          <w:sz w:val="32"/>
          <w:szCs w:val="32"/>
        </w:rPr>
        <w:t xml:space="preserve">FORM: </w:t>
      </w:r>
      <w:r w:rsidR="00712DFC" w:rsidRPr="00D01507">
        <w:rPr>
          <w:rFonts w:ascii="Arial" w:hAnsi="Arial" w:cs="Arial"/>
          <w:b/>
          <w:sz w:val="32"/>
          <w:szCs w:val="32"/>
        </w:rPr>
        <w:t xml:space="preserve">Progress Report for Continuing Review </w:t>
      </w:r>
    </w:p>
    <w:p w14:paraId="6EBE4DEC" w14:textId="77777777" w:rsidR="0039242E" w:rsidRPr="00D01507" w:rsidRDefault="00712DFC" w:rsidP="00712DFC">
      <w:pPr>
        <w:pStyle w:val="DocumentTitle-HCG"/>
        <w:spacing w:after="0"/>
        <w:rPr>
          <w:sz w:val="32"/>
          <w:szCs w:val="32"/>
        </w:rPr>
      </w:pPr>
      <w:r w:rsidRPr="00D01507">
        <w:rPr>
          <w:sz w:val="32"/>
          <w:szCs w:val="32"/>
        </w:rPr>
        <w:t>Specimen or Data Banking</w:t>
      </w:r>
    </w:p>
    <w:p w14:paraId="15C03C1E" w14:textId="77777777" w:rsidR="00712DFC" w:rsidRPr="00D01507" w:rsidRDefault="00712DFC" w:rsidP="00712DFC">
      <w:pPr>
        <w:pStyle w:val="DocumentTitle-HCG"/>
        <w:spacing w:after="0"/>
        <w:rPr>
          <w:sz w:val="32"/>
          <w:szCs w:val="32"/>
        </w:rPr>
      </w:pPr>
    </w:p>
    <w:p w14:paraId="0ACEF53D" w14:textId="5E0403BC" w:rsidR="0039242E" w:rsidRPr="00D01507" w:rsidRDefault="00712DFC">
      <w:pPr>
        <w:pStyle w:val="DocumentTitle-HCG"/>
        <w:jc w:val="left"/>
        <w:rPr>
          <w:b w:val="0"/>
          <w:bCs/>
          <w:sz w:val="22"/>
          <w:szCs w:val="22"/>
        </w:rPr>
      </w:pPr>
      <w:r w:rsidRPr="00D01507">
        <w:rPr>
          <w:b w:val="0"/>
          <w:bCs/>
          <w:sz w:val="22"/>
          <w:szCs w:val="22"/>
        </w:rPr>
        <w:t>This form is for use with projects submitted via RUTH that include banking specimens or data</w:t>
      </w:r>
      <w:r w:rsidR="00901EC4" w:rsidRPr="00D01507">
        <w:rPr>
          <w:b w:val="0"/>
          <w:bCs/>
          <w:sz w:val="22"/>
          <w:szCs w:val="22"/>
        </w:rPr>
        <w:t xml:space="preserve"> for future uses beyond the original study. Reporting should be limited to the data and </w:t>
      </w:r>
      <w:r w:rsidR="00DA1EBE" w:rsidRPr="00D01507">
        <w:rPr>
          <w:b w:val="0"/>
          <w:bCs/>
          <w:sz w:val="22"/>
          <w:szCs w:val="22"/>
        </w:rPr>
        <w:t>specimens</w:t>
      </w:r>
      <w:r w:rsidR="00901EC4" w:rsidRPr="00D01507">
        <w:rPr>
          <w:b w:val="0"/>
          <w:bCs/>
          <w:sz w:val="22"/>
          <w:szCs w:val="22"/>
        </w:rPr>
        <w:t xml:space="preserve"> that are stored at ISMMS and/or are under the control of the study’s PI.</w:t>
      </w:r>
    </w:p>
    <w:p w14:paraId="40A2CA53" w14:textId="77777777" w:rsidR="00F42444" w:rsidRPr="00D01507" w:rsidRDefault="00F42444">
      <w:pPr>
        <w:spacing w:after="0"/>
        <w:rPr>
          <w:rFonts w:ascii="Arial" w:hAnsi="Arial" w:cs="Arial"/>
          <w:b/>
          <w:bCs/>
        </w:rPr>
      </w:pPr>
    </w:p>
    <w:p w14:paraId="4038AF97" w14:textId="77777777" w:rsidR="00D64D58" w:rsidRPr="00D01507" w:rsidRDefault="00D64D58">
      <w:pPr>
        <w:spacing w:after="0"/>
        <w:rPr>
          <w:rFonts w:ascii="Arial" w:hAnsi="Arial" w:cs="Arial"/>
          <w:b/>
          <w:bCs/>
        </w:rPr>
      </w:pPr>
      <w:r w:rsidRPr="00D01507">
        <w:rPr>
          <w:rFonts w:ascii="Arial" w:hAnsi="Arial" w:cs="Arial"/>
          <w:b/>
          <w:bCs/>
        </w:rPr>
        <w:t xml:space="preserve">RUTH Study Number: </w:t>
      </w:r>
      <w:sdt>
        <w:sdtPr>
          <w:rPr>
            <w:rFonts w:cs="Arial"/>
          </w:rPr>
          <w:id w:val="908503345"/>
          <w:placeholder>
            <w:docPart w:val="444E94C9EC494CD2A624452360A70CD7"/>
          </w:placeholder>
          <w:showingPlcHdr/>
        </w:sdtPr>
        <w:sdtEndPr/>
        <w:sdtContent>
          <w:r w:rsidRPr="00D01507">
            <w:rPr>
              <w:rStyle w:val="PlaceholderText"/>
              <w:rFonts w:ascii="Arial" w:hAnsi="Arial" w:cs="Arial"/>
              <w:color w:val="auto"/>
              <w:u w:val="single"/>
            </w:rPr>
            <w:t>Click or tap here to enter text.</w:t>
          </w:r>
        </w:sdtContent>
      </w:sdt>
    </w:p>
    <w:p w14:paraId="59B4FABD" w14:textId="77777777" w:rsidR="0039242E" w:rsidRPr="00D01507" w:rsidRDefault="0039242E">
      <w:pPr>
        <w:spacing w:after="0"/>
        <w:rPr>
          <w:rFonts w:ascii="Arial" w:hAnsi="Arial" w:cs="Arial"/>
          <w:b/>
          <w:bCs/>
        </w:rPr>
      </w:pPr>
    </w:p>
    <w:p w14:paraId="67F242A9" w14:textId="77777777" w:rsidR="0039242E" w:rsidRPr="00D01507" w:rsidRDefault="0039242E" w:rsidP="00DA1EBE">
      <w:pPr>
        <w:pStyle w:val="Sub-SectionText-HCG"/>
        <w:ind w:left="0" w:firstLine="0"/>
        <w:rPr>
          <w:rFonts w:cs="Arial"/>
          <w:sz w:val="22"/>
        </w:rPr>
        <w:sectPr w:rsidR="0039242E" w:rsidRPr="00D01507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0"/>
        <w:gridCol w:w="8815"/>
      </w:tblGrid>
      <w:tr w:rsidR="00D01507" w:rsidRPr="00D01507" w14:paraId="59897685" w14:textId="77777777" w:rsidTr="00DA1EBE">
        <w:tc>
          <w:tcPr>
            <w:tcW w:w="10795" w:type="dxa"/>
            <w:gridSpan w:val="2"/>
          </w:tcPr>
          <w:p w14:paraId="53F43B77" w14:textId="2AAC19F4" w:rsidR="004C2953" w:rsidRPr="00D01507" w:rsidRDefault="004C2953" w:rsidP="004C2953">
            <w:pPr>
              <w:rPr>
                <w:rFonts w:ascii="Arial" w:hAnsi="Arial" w:cs="Arial"/>
                <w:b/>
                <w:bCs/>
              </w:rPr>
            </w:pPr>
            <w:r w:rsidRPr="00D01507">
              <w:rPr>
                <w:rFonts w:ascii="Arial" w:hAnsi="Arial" w:cs="Arial"/>
                <w:b/>
                <w:bCs/>
              </w:rPr>
              <w:t xml:space="preserve">1. How many individual subjects have consented to future use of their </w:t>
            </w:r>
            <w:r w:rsidR="00DA1EBE" w:rsidRPr="00D01507">
              <w:rPr>
                <w:rFonts w:ascii="Arial" w:hAnsi="Arial" w:cs="Arial"/>
                <w:b/>
                <w:bCs/>
              </w:rPr>
              <w:t>specimens</w:t>
            </w:r>
            <w:r w:rsidRPr="00D01507">
              <w:rPr>
                <w:rFonts w:ascii="Arial" w:hAnsi="Arial" w:cs="Arial"/>
                <w:b/>
                <w:bCs/>
              </w:rPr>
              <w:t xml:space="preserve"> and/or data? </w:t>
            </w:r>
          </w:p>
          <w:p w14:paraId="276C65DB" w14:textId="77777777" w:rsidR="00DA1EBE" w:rsidRPr="00D01507" w:rsidRDefault="00DA1EBE" w:rsidP="004C2953">
            <w:pPr>
              <w:rPr>
                <w:rFonts w:ascii="Arial" w:hAnsi="Arial" w:cs="Arial"/>
                <w:b/>
                <w:bCs/>
              </w:rPr>
            </w:pPr>
          </w:p>
          <w:p w14:paraId="41865576" w14:textId="4F4FB2FA" w:rsidR="00D64D58" w:rsidRPr="00D01507" w:rsidRDefault="00D01507" w:rsidP="00DA1EBE">
            <w:pPr>
              <w:rPr>
                <w:rFonts w:ascii="Arial" w:hAnsi="Arial" w:cs="Arial"/>
                <w:b/>
                <w:bCs/>
              </w:rPr>
            </w:pPr>
            <w:sdt>
              <w:sdtPr>
                <w:rPr>
                  <w:rFonts w:cs="Arial"/>
                </w:rPr>
                <w:id w:val="-839463741"/>
                <w:placeholder>
                  <w:docPart w:val="990F3A4AFA6D43F49EE8040E9CBE62B5"/>
                </w:placeholder>
                <w:showingPlcHdr/>
              </w:sdtPr>
              <w:sdtEndPr/>
              <w:sdtContent>
                <w:r w:rsidR="004C2953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01507" w:rsidRPr="00D01507" w14:paraId="14D015FA" w14:textId="77777777" w:rsidTr="00DA1EBE">
        <w:tc>
          <w:tcPr>
            <w:tcW w:w="1980" w:type="dxa"/>
          </w:tcPr>
          <w:p w14:paraId="409A46CF" w14:textId="77777777" w:rsidR="00E47242" w:rsidRPr="00D01507" w:rsidRDefault="00D015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63776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E47242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122382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7242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E47242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799B4A90" w14:textId="1CE1927C" w:rsidR="00FC3D69" w:rsidRPr="00D01507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ve any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been used or shared with other researchers</w:t>
            </w:r>
            <w:r w:rsidR="00FC3D69" w:rsidRPr="00D01507">
              <w:rPr>
                <w:rFonts w:cs="Arial"/>
                <w:sz w:val="22"/>
              </w:rPr>
              <w:t xml:space="preserve">?  </w:t>
            </w:r>
          </w:p>
          <w:p w14:paraId="55886E92" w14:textId="77777777" w:rsidR="00D64D58" w:rsidRPr="00D01507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>If yes, provide project title, PI, location and date.</w:t>
            </w:r>
            <w:bookmarkStart w:id="0" w:name="_GoBack"/>
            <w:bookmarkEnd w:id="0"/>
          </w:p>
          <w:p w14:paraId="6E06C568" w14:textId="77777777" w:rsidR="00E47242" w:rsidRPr="00D01507" w:rsidRDefault="00D015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964804088"/>
                <w:placeholder>
                  <w:docPart w:val="F9C76FA679DE40CE95033A6E5D1BD829"/>
                </w:placeholder>
                <w:showingPlcHdr/>
              </w:sdtPr>
              <w:sdtEndPr/>
              <w:sdtContent>
                <w:r w:rsidR="00FC3D69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474BC88A" w14:textId="77777777" w:rsidTr="00DA1EBE">
        <w:tc>
          <w:tcPr>
            <w:tcW w:w="1980" w:type="dxa"/>
          </w:tcPr>
          <w:p w14:paraId="0DE7E094" w14:textId="77777777" w:rsidR="00FC3D69" w:rsidRPr="00D01507" w:rsidRDefault="00D015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2216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86702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139F4F8E" w14:textId="2CAF654B" w:rsidR="00D64D58" w:rsidRPr="00D01507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ve any stored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been shared with other researchers, other than the original collaborators, for the purpose of this project?</w:t>
            </w:r>
          </w:p>
          <w:p w14:paraId="61BBC07E" w14:textId="702957B6" w:rsidR="00FC3D69" w:rsidRPr="00D01507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 xml:space="preserve">If yes, provide project title, PI, location, number of </w:t>
            </w:r>
            <w:r w:rsidR="00DA1EBE" w:rsidRPr="00D01507">
              <w:rPr>
                <w:rFonts w:cs="Arial"/>
                <w:i/>
                <w:sz w:val="22"/>
              </w:rPr>
              <w:t>specimen</w:t>
            </w:r>
            <w:r w:rsidRPr="00D01507">
              <w:rPr>
                <w:rFonts w:cs="Arial"/>
                <w:i/>
                <w:sz w:val="22"/>
              </w:rPr>
              <w:t>s or data and date of transfer</w:t>
            </w:r>
          </w:p>
          <w:p w14:paraId="7AD48DAB" w14:textId="77777777" w:rsidR="00D64D58" w:rsidRPr="00D01507" w:rsidRDefault="00D01507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971718900"/>
                <w:placeholder>
                  <w:docPart w:val="895B84EC7FAD4950BC129997EC281AB5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08BD672D" w14:textId="77777777" w:rsidTr="00DA1EBE">
        <w:tc>
          <w:tcPr>
            <w:tcW w:w="1980" w:type="dxa"/>
          </w:tcPr>
          <w:p w14:paraId="415933DE" w14:textId="77777777" w:rsidR="00E47242" w:rsidRPr="00D01507" w:rsidRDefault="00D015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78265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68140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1627AE68" w14:textId="43C29605" w:rsidR="00D64D58" w:rsidRPr="00D01507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s the study team used any stored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for purposes other than conducting the approved research in this protocol?</w:t>
            </w:r>
          </w:p>
          <w:p w14:paraId="0B5A8EB2" w14:textId="38C88B6C" w:rsidR="00FC3D69" w:rsidRPr="00D01507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 xml:space="preserve">If yes, provide project title, numbers of </w:t>
            </w:r>
            <w:r w:rsidR="00DA1EBE" w:rsidRPr="00D01507">
              <w:rPr>
                <w:rFonts w:cs="Arial"/>
                <w:i/>
                <w:sz w:val="22"/>
              </w:rPr>
              <w:t>specimen</w:t>
            </w:r>
            <w:r w:rsidRPr="00D01507">
              <w:rPr>
                <w:rFonts w:cs="Arial"/>
                <w:i/>
                <w:sz w:val="22"/>
              </w:rPr>
              <w:t>s or data used to date</w:t>
            </w:r>
          </w:p>
          <w:p w14:paraId="2C20FE02" w14:textId="77777777" w:rsidR="00D64D58" w:rsidRPr="00D01507" w:rsidRDefault="00D01507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823777185"/>
                <w:placeholder>
                  <w:docPart w:val="8CB2373B007C4E1EAB5CC06351678DCA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4F3F21FB" w14:textId="77777777" w:rsidTr="00DA1EBE">
        <w:tc>
          <w:tcPr>
            <w:tcW w:w="1980" w:type="dxa"/>
          </w:tcPr>
          <w:p w14:paraId="652BD1A8" w14:textId="77777777" w:rsidR="00E47242" w:rsidRPr="00D01507" w:rsidRDefault="00D015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29036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54021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5D170F98" w14:textId="2E70D5EF" w:rsidR="00D64D58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 xml:space="preserve">Have any stored </w:t>
            </w:r>
            <w:r w:rsidR="00DA1EBE" w:rsidRPr="00D01507">
              <w:rPr>
                <w:rFonts w:ascii="Arial" w:hAnsi="Arial" w:cs="Arial"/>
              </w:rPr>
              <w:t>specimen</w:t>
            </w:r>
            <w:r w:rsidRPr="00D01507">
              <w:rPr>
                <w:rFonts w:ascii="Arial" w:hAnsi="Arial" w:cs="Arial"/>
              </w:rPr>
              <w:t>s or data been withdrawn for any reason?</w:t>
            </w:r>
          </w:p>
          <w:p w14:paraId="58BE13D5" w14:textId="77777777" w:rsidR="00E47242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>If yes, please explain how many and why?</w:t>
            </w:r>
          </w:p>
          <w:p w14:paraId="0F0BB583" w14:textId="77777777" w:rsidR="00D64D58" w:rsidRPr="00D01507" w:rsidRDefault="00D01507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sdt>
              <w:sdtPr>
                <w:rPr>
                  <w:rFonts w:cs="Arial"/>
                </w:rPr>
                <w:id w:val="810213424"/>
                <w:placeholder>
                  <w:docPart w:val="4545D019173A4FE68200E61CD314D49C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01507" w:rsidRPr="00D01507" w14:paraId="6B1231D6" w14:textId="77777777" w:rsidTr="00DA1EBE">
        <w:tc>
          <w:tcPr>
            <w:tcW w:w="10795" w:type="dxa"/>
            <w:gridSpan w:val="2"/>
          </w:tcPr>
          <w:p w14:paraId="44076749" w14:textId="336E01DE" w:rsidR="004C2953" w:rsidRPr="00D01507" w:rsidRDefault="00DA1EBE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b/>
              </w:rPr>
            </w:pPr>
            <w:r w:rsidRPr="00D01507">
              <w:rPr>
                <w:rFonts w:ascii="Arial" w:hAnsi="Arial" w:cs="Arial"/>
                <w:b/>
              </w:rPr>
              <w:t>2</w:t>
            </w:r>
            <w:r w:rsidR="004C2953" w:rsidRPr="00D01507">
              <w:rPr>
                <w:rFonts w:ascii="Arial" w:hAnsi="Arial" w:cs="Arial"/>
                <w:b/>
              </w:rPr>
              <w:t xml:space="preserve">. The following questions are specific to </w:t>
            </w:r>
            <w:r w:rsidR="008057E6" w:rsidRPr="00D01507">
              <w:rPr>
                <w:rFonts w:ascii="Arial" w:hAnsi="Arial" w:cs="Arial"/>
                <w:b/>
              </w:rPr>
              <w:t xml:space="preserve">living </w:t>
            </w:r>
            <w:r w:rsidR="004C2953" w:rsidRPr="00D01507">
              <w:rPr>
                <w:rFonts w:ascii="Arial" w:hAnsi="Arial" w:cs="Arial"/>
                <w:b/>
              </w:rPr>
              <w:t xml:space="preserve">individuals </w:t>
            </w:r>
            <w:r w:rsidR="00901EC4" w:rsidRPr="00D01507">
              <w:rPr>
                <w:rFonts w:ascii="Arial" w:hAnsi="Arial" w:cs="Arial"/>
                <w:b/>
              </w:rPr>
              <w:t xml:space="preserve">with stored </w:t>
            </w:r>
            <w:r w:rsidRPr="00D01507">
              <w:rPr>
                <w:rFonts w:ascii="Arial" w:hAnsi="Arial" w:cs="Arial"/>
                <w:b/>
              </w:rPr>
              <w:t>specimen</w:t>
            </w:r>
            <w:r w:rsidR="00901EC4" w:rsidRPr="00D01507">
              <w:rPr>
                <w:rFonts w:ascii="Arial" w:hAnsi="Arial" w:cs="Arial"/>
                <w:b/>
              </w:rPr>
              <w:t xml:space="preserve">s or data </w:t>
            </w:r>
            <w:r w:rsidR="008057E6" w:rsidRPr="00D01507">
              <w:rPr>
                <w:rFonts w:ascii="Arial" w:hAnsi="Arial" w:cs="Arial"/>
                <w:b/>
              </w:rPr>
              <w:t xml:space="preserve">who </w:t>
            </w:r>
            <w:r w:rsidR="004C2953" w:rsidRPr="00D01507">
              <w:rPr>
                <w:rFonts w:ascii="Arial" w:hAnsi="Arial" w:cs="Arial"/>
                <w:b/>
              </w:rPr>
              <w:t>have turned 18</w:t>
            </w:r>
            <w:r w:rsidR="008057E6" w:rsidRPr="00D01507">
              <w:rPr>
                <w:rFonts w:ascii="Arial" w:hAnsi="Arial" w:cs="Arial"/>
                <w:b/>
              </w:rPr>
              <w:t xml:space="preserve"> and/ or regained capacity</w:t>
            </w:r>
            <w:r w:rsidR="004C2953" w:rsidRPr="00D01507">
              <w:rPr>
                <w:rFonts w:ascii="Arial" w:hAnsi="Arial" w:cs="Arial"/>
                <w:b/>
              </w:rPr>
              <w:t xml:space="preserve"> since their data/specimens were collected and stored for future research. </w:t>
            </w:r>
          </w:p>
        </w:tc>
      </w:tr>
      <w:tr w:rsidR="00D01507" w:rsidRPr="00D01507" w14:paraId="3574F2C7" w14:textId="77777777" w:rsidTr="00DA1EBE">
        <w:tc>
          <w:tcPr>
            <w:tcW w:w="1980" w:type="dxa"/>
          </w:tcPr>
          <w:p w14:paraId="340EC22C" w14:textId="77777777" w:rsidR="00D64D58" w:rsidRPr="00D01507" w:rsidRDefault="00D015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18837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3955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353BED53" w14:textId="5A4EFD2D" w:rsidR="00D64D58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>Have any</w:t>
            </w:r>
            <w:r w:rsidR="008057E6" w:rsidRPr="00D01507">
              <w:rPr>
                <w:rFonts w:ascii="Arial" w:hAnsi="Arial" w:cs="Arial"/>
              </w:rPr>
              <w:t xml:space="preserve"> living</w:t>
            </w:r>
            <w:r w:rsidRPr="00D01507">
              <w:rPr>
                <w:rFonts w:ascii="Arial" w:hAnsi="Arial" w:cs="Arial"/>
              </w:rPr>
              <w:t xml:space="preserve"> individuals turned 18 and/or regained capacity since the </w:t>
            </w:r>
            <w:r w:rsidR="00DA1EBE" w:rsidRPr="00D01507">
              <w:rPr>
                <w:rFonts w:ascii="Arial" w:hAnsi="Arial" w:cs="Arial"/>
              </w:rPr>
              <w:t>specimen</w:t>
            </w:r>
            <w:r w:rsidRPr="00D01507">
              <w:rPr>
                <w:rFonts w:ascii="Arial" w:hAnsi="Arial" w:cs="Arial"/>
              </w:rPr>
              <w:t>s or data were stored?</w:t>
            </w:r>
          </w:p>
          <w:p w14:paraId="50123EA5" w14:textId="55965388" w:rsidR="00DA1EBE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lastRenderedPageBreak/>
              <w:t>If yes</w:t>
            </w:r>
            <w:r w:rsidR="00DA1EBE" w:rsidRPr="00D01507">
              <w:rPr>
                <w:rFonts w:ascii="Arial" w:hAnsi="Arial" w:cs="Arial"/>
                <w:i/>
              </w:rPr>
              <w:t>, provide</w:t>
            </w:r>
            <w:r w:rsidR="004C2953" w:rsidRPr="00D01507">
              <w:rPr>
                <w:rFonts w:ascii="Arial" w:hAnsi="Arial" w:cs="Arial"/>
                <w:i/>
              </w:rPr>
              <w:t xml:space="preserve"> a breakdown of the number reconsented, the number yet to be reconsented, and the number that refused reconsent.</w:t>
            </w:r>
          </w:p>
          <w:p w14:paraId="0DE8C25C" w14:textId="7DEBE22A" w:rsidR="00D64D58" w:rsidRPr="00D01507" w:rsidRDefault="00D01507" w:rsidP="00DA1EBE">
            <w:pPr>
              <w:spacing w:before="120" w:after="120" w:line="276" w:lineRule="auto"/>
              <w:rPr>
                <w:rFonts w:ascii="Arial" w:hAnsi="Arial" w:cs="Arial"/>
              </w:rPr>
            </w:pPr>
            <w:sdt>
              <w:sdtPr>
                <w:id w:val="-1232528883"/>
                <w:placeholder>
                  <w:docPart w:val="ABF06F52160D4040BFB7D8661F31A075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01507" w:rsidRPr="00D01507" w14:paraId="7C51A194" w14:textId="77777777" w:rsidTr="007A3E96">
        <w:tc>
          <w:tcPr>
            <w:tcW w:w="1980" w:type="dxa"/>
          </w:tcPr>
          <w:p w14:paraId="74182D19" w14:textId="44D2D3B5" w:rsidR="007F1FF8" w:rsidRPr="00D01507" w:rsidRDefault="00D01507" w:rsidP="007A3E96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8490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FF8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7F1FF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147148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1EBE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7F1FF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61700165" w14:textId="7E1704B8" w:rsidR="007F1FF8" w:rsidRPr="00D01507" w:rsidRDefault="007F1FF8" w:rsidP="007A3E96">
            <w:pPr>
              <w:spacing w:before="120" w:after="120" w:line="276" w:lineRule="auto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>For those who have not been reconsented or who refused reconsent, has they been withdrawn from the study and have future use of their data been restricted?</w:t>
            </w:r>
          </w:p>
          <w:p w14:paraId="0FA0978D" w14:textId="77777777" w:rsidR="007F1FF8" w:rsidRPr="00D01507" w:rsidRDefault="007F1FF8" w:rsidP="007A3E96">
            <w:pPr>
              <w:spacing w:before="120" w:after="120" w:line="276" w:lineRule="auto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 xml:space="preserve">If no, provide a narrative explaining the reason. Use HRP-095 – SOP- Obtaining Informed Consent When Minor Turns 18 as a guide in providing your explanation. </w:t>
            </w:r>
          </w:p>
          <w:p w14:paraId="5E870181" w14:textId="26A628A6" w:rsidR="007F1FF8" w:rsidRPr="00D01507" w:rsidRDefault="00D01507" w:rsidP="007A3E96">
            <w:pPr>
              <w:spacing w:before="120" w:after="120" w:line="276" w:lineRule="auto"/>
              <w:rPr>
                <w:rFonts w:ascii="Arial" w:hAnsi="Arial" w:cs="Arial"/>
              </w:rPr>
            </w:pPr>
            <w:sdt>
              <w:sdtPr>
                <w:rPr>
                  <w:rFonts w:cs="Arial"/>
                </w:rPr>
                <w:id w:val="1390992704"/>
                <w:placeholder>
                  <w:docPart w:val="8D546195F38149AEBEDF68685F98002F"/>
                </w:placeholder>
                <w:showingPlcHdr/>
              </w:sdtPr>
              <w:sdtEndPr/>
              <w:sdtContent>
                <w:r w:rsidR="007F1FF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</w:tbl>
    <w:p w14:paraId="72D3BDB5" w14:textId="77777777" w:rsidR="0039242E" w:rsidRPr="00D01507" w:rsidRDefault="0039242E" w:rsidP="00D3090C">
      <w:pPr>
        <w:pStyle w:val="Sub-SectionText-HCG"/>
        <w:rPr>
          <w:sz w:val="22"/>
        </w:rPr>
      </w:pPr>
    </w:p>
    <w:sectPr w:rsidR="0039242E" w:rsidRPr="00D01507" w:rsidSect="00D3090C">
      <w:headerReference w:type="default" r:id="rId1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165177D" w16cid:durableId="4CB81A60"/>
  <w16cid:commentId w16cid:paraId="357FD29E" w16cid:durableId="1CBE05E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AE6CC" w14:textId="77777777" w:rsidR="00625DBC" w:rsidRDefault="00625DBC" w:rsidP="00855EE6">
      <w:pPr>
        <w:spacing w:after="0" w:line="240" w:lineRule="auto"/>
      </w:pPr>
      <w:r>
        <w:separator/>
      </w:r>
    </w:p>
  </w:endnote>
  <w:endnote w:type="continuationSeparator" w:id="0">
    <w:p w14:paraId="7DD78341" w14:textId="77777777" w:rsidR="00625DBC" w:rsidRDefault="00625DBC" w:rsidP="00855EE6">
      <w:pPr>
        <w:spacing w:after="0" w:line="240" w:lineRule="auto"/>
      </w:pPr>
      <w:r>
        <w:continuationSeparator/>
      </w:r>
    </w:p>
  </w:endnote>
  <w:endnote w:type="continuationNotice" w:id="1">
    <w:p w14:paraId="781F1678" w14:textId="77777777" w:rsidR="00625DBC" w:rsidRDefault="00625D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E3FF39" w14:textId="0DEECF35" w:rsidR="002773D3" w:rsidRPr="002773D3" w:rsidRDefault="002773D3" w:rsidP="002773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D01507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D01507">
      <w:rPr>
        <w:b/>
        <w:bCs/>
        <w:noProof/>
      </w:rPr>
      <w:t>2</w:t>
    </w:r>
    <w:r>
      <w:rPr>
        <w:b/>
        <w:bCs/>
      </w:rPr>
      <w:fldChar w:fldCharType="end"/>
    </w:r>
  </w:p>
  <w:p w14:paraId="17C31DF4" w14:textId="77777777" w:rsidR="00197777" w:rsidRDefault="00197777" w:rsidP="006B3E8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1E22D" w14:textId="1BE8AEBC" w:rsidR="00081A7B" w:rsidRPr="002773D3" w:rsidRDefault="00081A7B" w:rsidP="00081A7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D01507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D01507">
      <w:rPr>
        <w:b/>
        <w:bCs/>
        <w:noProof/>
      </w:rPr>
      <w:t>2</w:t>
    </w:r>
    <w:r>
      <w:rPr>
        <w:b/>
        <w:bCs/>
      </w:rPr>
      <w:fldChar w:fldCharType="end"/>
    </w:r>
  </w:p>
  <w:p w14:paraId="2FDE8408" w14:textId="77777777" w:rsidR="00E51CCA" w:rsidRPr="003B5BE0" w:rsidRDefault="00E51CCA" w:rsidP="00E51CCA">
    <w:pPr>
      <w:pStyle w:val="Footer"/>
      <w:jc w:val="center"/>
    </w:pPr>
    <w:r w:rsidRPr="003B5BE0">
      <w:rPr>
        <w:rFonts w:ascii="Montserrat-Regular" w:hAnsi="Montserrat-Regular" w:cs="Montserrat-Regular"/>
        <w:sz w:val="18"/>
        <w:szCs w:val="18"/>
      </w:rPr>
      <w:t xml:space="preserve">* PPHS </w:t>
    </w:r>
    <w:r w:rsidR="00B6636B" w:rsidRPr="003B5BE0">
      <w:rPr>
        <w:rFonts w:ascii="Montserrat-Regular" w:hAnsi="Montserrat-Regular" w:cs="Montserrat-Regular"/>
        <w:sz w:val="18"/>
        <w:szCs w:val="18"/>
      </w:rPr>
      <w:t>document only. Not part of Huron Toolk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E7F887" w14:textId="77777777" w:rsidR="00625DBC" w:rsidRDefault="00625DBC" w:rsidP="00855EE6">
      <w:pPr>
        <w:spacing w:after="0" w:line="240" w:lineRule="auto"/>
      </w:pPr>
      <w:r>
        <w:separator/>
      </w:r>
    </w:p>
  </w:footnote>
  <w:footnote w:type="continuationSeparator" w:id="0">
    <w:p w14:paraId="2F1A71AB" w14:textId="77777777" w:rsidR="00625DBC" w:rsidRDefault="00625DBC" w:rsidP="00855EE6">
      <w:pPr>
        <w:spacing w:after="0" w:line="240" w:lineRule="auto"/>
      </w:pPr>
      <w:r>
        <w:continuationSeparator/>
      </w:r>
    </w:p>
  </w:footnote>
  <w:footnote w:type="continuationNotice" w:id="1">
    <w:p w14:paraId="7B3AE09A" w14:textId="77777777" w:rsidR="00625DBC" w:rsidRDefault="00625D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DF7C0" w14:textId="77777777" w:rsidR="00E105B2" w:rsidRPr="006674BE" w:rsidRDefault="00855EE6" w:rsidP="006674BE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300AB2F0" wp14:editId="257F64B3">
          <wp:extent cx="1627067" cy="51562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067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947"/>
      <w:gridCol w:w="2723"/>
      <w:gridCol w:w="2880"/>
      <w:gridCol w:w="2256"/>
    </w:tblGrid>
    <w:tr w:rsidR="000411F3" w:rsidRPr="0007408F" w14:paraId="1A8AF7BC" w14:textId="77777777" w:rsidTr="000411F3">
      <w:trPr>
        <w:cantSplit/>
        <w:trHeight w:val="260"/>
      </w:trPr>
      <w:tc>
        <w:tcPr>
          <w:tcW w:w="2947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43F42D9" w14:textId="77777777" w:rsidR="000411F3" w:rsidRPr="0007408F" w:rsidRDefault="000411F3" w:rsidP="000411F3">
          <w:pPr>
            <w:spacing w:after="0"/>
            <w:rPr>
              <w:rFonts w:ascii="Arial" w:hAnsi="Arial" w:cs="Arial"/>
            </w:rPr>
          </w:pPr>
          <w:r w:rsidRPr="00162368">
            <w:rPr>
              <w:rFonts w:ascii="Arial" w:hAnsi="Arial" w:cs="Arial"/>
              <w:noProof/>
            </w:rPr>
            <w:drawing>
              <wp:inline distT="0" distB="0" distL="0" distR="0" wp14:anchorId="2346F3C2" wp14:editId="74020CF3">
                <wp:extent cx="1600282" cy="565179"/>
                <wp:effectExtent l="0" t="0" r="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- 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82" cy="5651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F441BF" w14:textId="524841F7" w:rsidR="000411F3" w:rsidRPr="0007408F" w:rsidRDefault="000411F3" w:rsidP="00DA1EBE">
          <w:pPr>
            <w:pStyle w:val="SOPName"/>
            <w:spacing w:before="120" w:after="120"/>
            <w:jc w:val="center"/>
            <w:rPr>
              <w:rFonts w:cs="Arial"/>
            </w:rPr>
          </w:pPr>
          <w:r>
            <w:rPr>
              <w:rStyle w:val="SOPLeader"/>
              <w:rFonts w:cs="Arial"/>
            </w:rPr>
            <w:t xml:space="preserve">FORM: </w:t>
          </w:r>
          <w:r w:rsidR="00712DFC">
            <w:rPr>
              <w:rStyle w:val="SOPLeader"/>
              <w:rFonts w:cs="Arial"/>
            </w:rPr>
            <w:t>Progress Report for Continuing Review Specimen or Data Banking</w:t>
          </w:r>
        </w:p>
      </w:tc>
    </w:tr>
    <w:tr w:rsidR="000411F3" w:rsidRPr="0007408F" w14:paraId="4F49C1C7" w14:textId="77777777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604E9560" w14:textId="77777777"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1C578EA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NUMBER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FBC7835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DATE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C5C62DF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PAGE</w:t>
          </w:r>
        </w:p>
      </w:tc>
    </w:tr>
    <w:tr w:rsidR="000411F3" w:rsidRPr="0007408F" w14:paraId="1B95F534" w14:textId="77777777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5B9BD50B" w14:textId="77777777"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448FA77" w14:textId="77777777" w:rsidR="000411F3" w:rsidRPr="0007408F" w:rsidRDefault="000411F3" w:rsidP="00712DFC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t>HRP-</w:t>
          </w:r>
          <w:r w:rsidR="00712DFC">
            <w:rPr>
              <w:rFonts w:cs="Arial"/>
            </w:rPr>
            <w:t>212B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D867D58" w14:textId="0F35DA70" w:rsidR="00DA1EBE" w:rsidRDefault="00DA1EBE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7/3/2024</w:t>
          </w:r>
        </w:p>
        <w:p w14:paraId="7EBD572E" w14:textId="7BD4607C" w:rsidR="000411F3" w:rsidRPr="0007408F" w:rsidRDefault="00712DFC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08/11/202</w:t>
          </w:r>
          <w:r w:rsidR="00366DDD">
            <w:rPr>
              <w:rFonts w:cs="Arial"/>
            </w:rPr>
            <w:t>1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0C68981" w14:textId="4F6F572A" w:rsidR="000411F3" w:rsidRPr="0007408F" w:rsidRDefault="000411F3" w:rsidP="000411F3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fldChar w:fldCharType="begin"/>
          </w:r>
          <w:r w:rsidRPr="0007408F">
            <w:rPr>
              <w:rFonts w:cs="Arial"/>
            </w:rPr>
            <w:instrText xml:space="preserve"> PAGE </w:instrText>
          </w:r>
          <w:r w:rsidRPr="0007408F">
            <w:rPr>
              <w:rFonts w:cs="Arial"/>
            </w:rPr>
            <w:fldChar w:fldCharType="separate"/>
          </w:r>
          <w:r w:rsidR="00D01507">
            <w:rPr>
              <w:rFonts w:cs="Arial"/>
              <w:noProof/>
            </w:rPr>
            <w:t>1</w:t>
          </w:r>
          <w:r w:rsidRPr="0007408F">
            <w:rPr>
              <w:rFonts w:cs="Arial"/>
            </w:rPr>
            <w:fldChar w:fldCharType="end"/>
          </w:r>
          <w:r w:rsidRPr="0007408F">
            <w:rPr>
              <w:rFonts w:cs="Arial"/>
            </w:rPr>
            <w:t xml:space="preserve"> of </w:t>
          </w:r>
          <w:r w:rsidRPr="0007408F">
            <w:rPr>
              <w:rFonts w:cs="Arial"/>
              <w:noProof/>
            </w:rPr>
            <w:fldChar w:fldCharType="begin"/>
          </w:r>
          <w:r w:rsidRPr="0007408F">
            <w:rPr>
              <w:rFonts w:cs="Arial"/>
              <w:noProof/>
            </w:rPr>
            <w:instrText xml:space="preserve"> NUMPAGES </w:instrText>
          </w:r>
          <w:r w:rsidRPr="0007408F">
            <w:rPr>
              <w:rFonts w:cs="Arial"/>
              <w:noProof/>
            </w:rPr>
            <w:fldChar w:fldCharType="separate"/>
          </w:r>
          <w:r w:rsidR="00D01507">
            <w:rPr>
              <w:rFonts w:cs="Arial"/>
              <w:noProof/>
            </w:rPr>
            <w:t>2</w:t>
          </w:r>
          <w:r w:rsidRPr="0007408F">
            <w:rPr>
              <w:rFonts w:cs="Arial"/>
              <w:noProof/>
            </w:rPr>
            <w:fldChar w:fldCharType="end"/>
          </w:r>
        </w:p>
      </w:tc>
    </w:tr>
  </w:tbl>
  <w:p w14:paraId="62EC8F79" w14:textId="77777777" w:rsidR="00F6142B" w:rsidRDefault="00F6142B" w:rsidP="007A595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9D17E9" w14:textId="77777777" w:rsidR="00F6142B" w:rsidRPr="006674BE" w:rsidRDefault="00F6142B" w:rsidP="006674BE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23ACE"/>
    <w:multiLevelType w:val="hybridMultilevel"/>
    <w:tmpl w:val="037ABA02"/>
    <w:lvl w:ilvl="0" w:tplc="5106A54C">
      <w:start w:val="2"/>
      <w:numFmt w:val="bullet"/>
      <w:lvlText w:val="-"/>
      <w:lvlJc w:val="left"/>
      <w:pPr>
        <w:ind w:left="1296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b w:val="0"/>
        <w:i w:val="0"/>
        <w:strike w:val="0"/>
        <w:dstrike w:val="0"/>
        <w:color w:val="000000"/>
        <w:sz w:val="20"/>
        <w:szCs w:val="2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GyNDc1MDA3NTdQ0lEKTi0uzszPAykwqgUAI8S2KywAAAA="/>
  </w:docVars>
  <w:rsids>
    <w:rsidRoot w:val="00855EE6"/>
    <w:rsid w:val="0001089F"/>
    <w:rsid w:val="000411F3"/>
    <w:rsid w:val="00042193"/>
    <w:rsid w:val="00073852"/>
    <w:rsid w:val="00081A7B"/>
    <w:rsid w:val="00082AFF"/>
    <w:rsid w:val="00095BC7"/>
    <w:rsid w:val="0009795E"/>
    <w:rsid w:val="000A10EB"/>
    <w:rsid w:val="000C5836"/>
    <w:rsid w:val="000D20F0"/>
    <w:rsid w:val="000E220B"/>
    <w:rsid w:val="000E2255"/>
    <w:rsid w:val="000F0EAE"/>
    <w:rsid w:val="000F5F1B"/>
    <w:rsid w:val="00100D6F"/>
    <w:rsid w:val="00112F1A"/>
    <w:rsid w:val="00121C86"/>
    <w:rsid w:val="00150F7C"/>
    <w:rsid w:val="001557B4"/>
    <w:rsid w:val="00184B4F"/>
    <w:rsid w:val="00197777"/>
    <w:rsid w:val="001A4C7F"/>
    <w:rsid w:val="001E3EF0"/>
    <w:rsid w:val="001E7331"/>
    <w:rsid w:val="001F20EA"/>
    <w:rsid w:val="00215C0D"/>
    <w:rsid w:val="00216912"/>
    <w:rsid w:val="00255391"/>
    <w:rsid w:val="00262308"/>
    <w:rsid w:val="00272E9B"/>
    <w:rsid w:val="002773D3"/>
    <w:rsid w:val="00296C11"/>
    <w:rsid w:val="002A0DD4"/>
    <w:rsid w:val="002B681F"/>
    <w:rsid w:val="002D1E5B"/>
    <w:rsid w:val="00326970"/>
    <w:rsid w:val="00341A41"/>
    <w:rsid w:val="0035722D"/>
    <w:rsid w:val="00366DDD"/>
    <w:rsid w:val="00390384"/>
    <w:rsid w:val="0039242E"/>
    <w:rsid w:val="003B5BE0"/>
    <w:rsid w:val="003C7F64"/>
    <w:rsid w:val="003E5AE2"/>
    <w:rsid w:val="00413B76"/>
    <w:rsid w:val="00433C87"/>
    <w:rsid w:val="004372C1"/>
    <w:rsid w:val="0044314A"/>
    <w:rsid w:val="004B05DE"/>
    <w:rsid w:val="004C2953"/>
    <w:rsid w:val="004D73FC"/>
    <w:rsid w:val="00512CDD"/>
    <w:rsid w:val="005159DD"/>
    <w:rsid w:val="00532B16"/>
    <w:rsid w:val="00574247"/>
    <w:rsid w:val="005853D1"/>
    <w:rsid w:val="00591A1D"/>
    <w:rsid w:val="005C2834"/>
    <w:rsid w:val="005D6412"/>
    <w:rsid w:val="00612FDA"/>
    <w:rsid w:val="00614FD7"/>
    <w:rsid w:val="0062282F"/>
    <w:rsid w:val="00625DBC"/>
    <w:rsid w:val="00625EFE"/>
    <w:rsid w:val="00636276"/>
    <w:rsid w:val="00650A58"/>
    <w:rsid w:val="006674BE"/>
    <w:rsid w:val="00670FAD"/>
    <w:rsid w:val="00675EB8"/>
    <w:rsid w:val="00693F60"/>
    <w:rsid w:val="006B3E84"/>
    <w:rsid w:val="006C3173"/>
    <w:rsid w:val="006F23D2"/>
    <w:rsid w:val="00704635"/>
    <w:rsid w:val="007066C3"/>
    <w:rsid w:val="00710C5B"/>
    <w:rsid w:val="00712DFC"/>
    <w:rsid w:val="00715EC0"/>
    <w:rsid w:val="007469E0"/>
    <w:rsid w:val="00782964"/>
    <w:rsid w:val="007A5955"/>
    <w:rsid w:val="007A6C53"/>
    <w:rsid w:val="007A7561"/>
    <w:rsid w:val="007F1FF8"/>
    <w:rsid w:val="008057E6"/>
    <w:rsid w:val="008103E5"/>
    <w:rsid w:val="008145ED"/>
    <w:rsid w:val="00821C23"/>
    <w:rsid w:val="00833535"/>
    <w:rsid w:val="0084152D"/>
    <w:rsid w:val="00855EE6"/>
    <w:rsid w:val="0086083E"/>
    <w:rsid w:val="00872DA6"/>
    <w:rsid w:val="00893D51"/>
    <w:rsid w:val="008B0231"/>
    <w:rsid w:val="008B32E5"/>
    <w:rsid w:val="008B3D20"/>
    <w:rsid w:val="00901EC4"/>
    <w:rsid w:val="00917358"/>
    <w:rsid w:val="00924EF9"/>
    <w:rsid w:val="009349A9"/>
    <w:rsid w:val="00935C65"/>
    <w:rsid w:val="00972B41"/>
    <w:rsid w:val="00983613"/>
    <w:rsid w:val="009C1EE8"/>
    <w:rsid w:val="00A06CE4"/>
    <w:rsid w:val="00A26871"/>
    <w:rsid w:val="00A3067D"/>
    <w:rsid w:val="00A66AD8"/>
    <w:rsid w:val="00A712F0"/>
    <w:rsid w:val="00A926DE"/>
    <w:rsid w:val="00A97050"/>
    <w:rsid w:val="00AC2F0C"/>
    <w:rsid w:val="00AD0BEE"/>
    <w:rsid w:val="00AD5F0F"/>
    <w:rsid w:val="00AD7C65"/>
    <w:rsid w:val="00B04218"/>
    <w:rsid w:val="00B21149"/>
    <w:rsid w:val="00B23768"/>
    <w:rsid w:val="00B23D93"/>
    <w:rsid w:val="00B252BC"/>
    <w:rsid w:val="00B32D57"/>
    <w:rsid w:val="00B33E98"/>
    <w:rsid w:val="00B54DF7"/>
    <w:rsid w:val="00B61F4A"/>
    <w:rsid w:val="00B6636B"/>
    <w:rsid w:val="00B801CF"/>
    <w:rsid w:val="00B83505"/>
    <w:rsid w:val="00BA58BC"/>
    <w:rsid w:val="00BB2AC7"/>
    <w:rsid w:val="00BF2F85"/>
    <w:rsid w:val="00C07EC3"/>
    <w:rsid w:val="00C11900"/>
    <w:rsid w:val="00C75CAF"/>
    <w:rsid w:val="00CB1B15"/>
    <w:rsid w:val="00CB4C7F"/>
    <w:rsid w:val="00CC0355"/>
    <w:rsid w:val="00D01507"/>
    <w:rsid w:val="00D3090C"/>
    <w:rsid w:val="00D35E6A"/>
    <w:rsid w:val="00D51EBF"/>
    <w:rsid w:val="00D64D58"/>
    <w:rsid w:val="00D75A2A"/>
    <w:rsid w:val="00D77446"/>
    <w:rsid w:val="00DA1EBE"/>
    <w:rsid w:val="00DC4470"/>
    <w:rsid w:val="00E000F0"/>
    <w:rsid w:val="00E0288C"/>
    <w:rsid w:val="00E105B2"/>
    <w:rsid w:val="00E26DF0"/>
    <w:rsid w:val="00E33C34"/>
    <w:rsid w:val="00E34769"/>
    <w:rsid w:val="00E43C57"/>
    <w:rsid w:val="00E47242"/>
    <w:rsid w:val="00E51CCA"/>
    <w:rsid w:val="00ED7F60"/>
    <w:rsid w:val="00EE39FA"/>
    <w:rsid w:val="00EF642F"/>
    <w:rsid w:val="00F0466C"/>
    <w:rsid w:val="00F116D8"/>
    <w:rsid w:val="00F330D1"/>
    <w:rsid w:val="00F40567"/>
    <w:rsid w:val="00F42444"/>
    <w:rsid w:val="00F6142B"/>
    <w:rsid w:val="00F837EB"/>
    <w:rsid w:val="00F84AEF"/>
    <w:rsid w:val="00F923D4"/>
    <w:rsid w:val="00FC3D69"/>
    <w:rsid w:val="00FD1C38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DB7BE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0411F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0411F3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paragraph" w:customStyle="1" w:styleId="SOPTableHeader">
    <w:name w:val="SOP Table Header"/>
    <w:basedOn w:val="Normal"/>
    <w:rsid w:val="000411F3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0411F3"/>
    <w:rPr>
      <w:sz w:val="18"/>
    </w:rPr>
  </w:style>
  <w:style w:type="character" w:styleId="Hyperlink">
    <w:name w:val="Hyperlink"/>
    <w:basedOn w:val="DefaultParagraphFont"/>
    <w:uiPriority w:val="99"/>
    <w:unhideWhenUsed/>
    <w:rsid w:val="00FC3D6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953"/>
    <w:rPr>
      <w:rFonts w:ascii="Segoe UI" w:hAnsi="Segoe UI" w:cs="Segoe UI"/>
      <w:sz w:val="18"/>
      <w:szCs w:val="18"/>
    </w:rPr>
  </w:style>
  <w:style w:type="paragraph" w:customStyle="1" w:styleId="SOPLevel1">
    <w:name w:val="SOP Level 1"/>
    <w:basedOn w:val="Normal"/>
    <w:rsid w:val="004C2953"/>
    <w:pPr>
      <w:numPr>
        <w:numId w:val="4"/>
      </w:numPr>
      <w:spacing w:before="40" w:after="40" w:line="240" w:lineRule="auto"/>
    </w:pPr>
    <w:rPr>
      <w:rFonts w:ascii="Arial" w:hAnsi="Arial" w:cs="Arial"/>
      <w:b/>
      <w:bCs/>
      <w:sz w:val="20"/>
      <w:szCs w:val="20"/>
    </w:rPr>
  </w:style>
  <w:style w:type="paragraph" w:customStyle="1" w:styleId="SOPLevel2">
    <w:name w:val="SOP Level 2"/>
    <w:basedOn w:val="Normal"/>
    <w:rsid w:val="004C2953"/>
    <w:pPr>
      <w:numPr>
        <w:ilvl w:val="1"/>
        <w:numId w:val="4"/>
      </w:numPr>
      <w:spacing w:before="20" w:after="20" w:line="240" w:lineRule="auto"/>
      <w:ind w:left="936" w:hanging="576"/>
    </w:pPr>
    <w:rPr>
      <w:rFonts w:ascii="Arial" w:hAnsi="Arial" w:cs="Arial"/>
      <w:sz w:val="20"/>
      <w:szCs w:val="20"/>
    </w:rPr>
  </w:style>
  <w:style w:type="paragraph" w:customStyle="1" w:styleId="SOPLevel3">
    <w:name w:val="SOP Level 3"/>
    <w:basedOn w:val="Normal"/>
    <w:rsid w:val="004C2953"/>
    <w:pPr>
      <w:numPr>
        <w:ilvl w:val="2"/>
        <w:numId w:val="4"/>
      </w:numPr>
      <w:spacing w:before="20" w:after="20" w:line="240" w:lineRule="auto"/>
      <w:ind w:left="1728" w:hanging="792"/>
    </w:pPr>
    <w:rPr>
      <w:rFonts w:ascii="Arial" w:hAnsi="Arial" w:cs="Arial"/>
      <w:sz w:val="20"/>
      <w:szCs w:val="20"/>
    </w:rPr>
  </w:style>
  <w:style w:type="paragraph" w:customStyle="1" w:styleId="SOPLevel4">
    <w:name w:val="SOP Level 4"/>
    <w:basedOn w:val="Normal"/>
    <w:rsid w:val="004C2953"/>
    <w:pPr>
      <w:numPr>
        <w:ilvl w:val="3"/>
        <w:numId w:val="4"/>
      </w:numPr>
      <w:spacing w:before="20" w:after="20" w:line="240" w:lineRule="auto"/>
      <w:ind w:left="2736" w:hanging="1008"/>
    </w:pPr>
    <w:rPr>
      <w:rFonts w:ascii="Arial" w:hAnsi="Arial" w:cs="Arial"/>
      <w:sz w:val="20"/>
      <w:szCs w:val="20"/>
    </w:rPr>
  </w:style>
  <w:style w:type="paragraph" w:customStyle="1" w:styleId="SOPLevel5">
    <w:name w:val="SOP Level 5"/>
    <w:basedOn w:val="Normal"/>
    <w:rsid w:val="004C2953"/>
    <w:pPr>
      <w:numPr>
        <w:ilvl w:val="4"/>
        <w:numId w:val="4"/>
      </w:numPr>
      <w:spacing w:before="20" w:after="20" w:line="240" w:lineRule="auto"/>
      <w:ind w:left="3960" w:hanging="1224"/>
    </w:pPr>
    <w:rPr>
      <w:rFonts w:ascii="Arial" w:hAnsi="Arial" w:cs="Arial"/>
      <w:sz w:val="20"/>
      <w:szCs w:val="20"/>
    </w:rPr>
  </w:style>
  <w:style w:type="paragraph" w:customStyle="1" w:styleId="SOPLevel6">
    <w:name w:val="SOP Level 6"/>
    <w:basedOn w:val="Normal"/>
    <w:rsid w:val="004C2953"/>
    <w:pPr>
      <w:numPr>
        <w:ilvl w:val="5"/>
        <w:numId w:val="4"/>
      </w:numPr>
      <w:spacing w:before="20" w:after="20" w:line="240" w:lineRule="auto"/>
      <w:ind w:left="5400" w:hanging="1440"/>
    </w:pPr>
    <w:rPr>
      <w:rFonts w:ascii="Arial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4431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9C76FA679DE40CE95033A6E5D1BD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8AB88-28E7-415F-B58B-313C484AFEC5}"/>
      </w:docPartPr>
      <w:docPartBody>
        <w:p w:rsidR="00923977" w:rsidRDefault="00751B0E" w:rsidP="00751B0E">
          <w:pPr>
            <w:pStyle w:val="F9C76FA679DE40CE95033A6E5D1BD829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44E94C9EC494CD2A624452360A70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D38C9-E65A-4CCA-8E37-077DADC71CD2}"/>
      </w:docPartPr>
      <w:docPartBody>
        <w:p w:rsidR="002A05B6" w:rsidRDefault="00923977" w:rsidP="00923977">
          <w:pPr>
            <w:pStyle w:val="444E94C9EC494CD2A624452360A70CD7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95B84EC7FAD4950BC129997EC281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CDDAC-B22A-4DCD-9ADB-AFDB0555B464}"/>
      </w:docPartPr>
      <w:docPartBody>
        <w:p w:rsidR="002A05B6" w:rsidRDefault="00923977" w:rsidP="00923977">
          <w:pPr>
            <w:pStyle w:val="895B84EC7FAD4950BC129997EC281AB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CB2373B007C4E1EAB5CC06351678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F3498-33DA-4907-A2E7-B3C3DC79AAEC}"/>
      </w:docPartPr>
      <w:docPartBody>
        <w:p w:rsidR="002A05B6" w:rsidRDefault="00923977" w:rsidP="00923977">
          <w:pPr>
            <w:pStyle w:val="8CB2373B007C4E1EAB5CC06351678DCA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545D019173A4FE68200E61CD314D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6ACC9-BB19-4E4F-9D38-9E991321B06C}"/>
      </w:docPartPr>
      <w:docPartBody>
        <w:p w:rsidR="002A05B6" w:rsidRDefault="00923977" w:rsidP="00923977">
          <w:pPr>
            <w:pStyle w:val="4545D019173A4FE68200E61CD314D49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ABF06F52160D4040BFB7D8661F31A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2466C-7953-4090-911A-35920AEBC70D}"/>
      </w:docPartPr>
      <w:docPartBody>
        <w:p w:rsidR="002A05B6" w:rsidRDefault="00923977" w:rsidP="00923977">
          <w:pPr>
            <w:pStyle w:val="ABF06F52160D4040BFB7D8661F31A07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990F3A4AFA6D43F49EE8040E9CBE6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E8810-C4BD-4C7D-BB63-119A830623A9}"/>
      </w:docPartPr>
      <w:docPartBody>
        <w:p w:rsidR="00D12391" w:rsidRDefault="00390051" w:rsidP="00390051">
          <w:pPr>
            <w:pStyle w:val="990F3A4AFA6D43F49EE8040E9CBE62B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D546195F38149AEBEDF68685F980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41D8C-863D-4CEE-AFB0-568FC12AE0B2}"/>
      </w:docPartPr>
      <w:docPartBody>
        <w:p w:rsidR="008B1FD1" w:rsidRDefault="00441FF0" w:rsidP="00441FF0">
          <w:pPr>
            <w:pStyle w:val="8D546195F38149AEBEDF68685F98002F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0376"/>
    <w:rsid w:val="00042193"/>
    <w:rsid w:val="00224D6B"/>
    <w:rsid w:val="002A05B6"/>
    <w:rsid w:val="0030114D"/>
    <w:rsid w:val="00390051"/>
    <w:rsid w:val="00441FF0"/>
    <w:rsid w:val="0044709B"/>
    <w:rsid w:val="004A25E2"/>
    <w:rsid w:val="004C7797"/>
    <w:rsid w:val="00540376"/>
    <w:rsid w:val="006426AE"/>
    <w:rsid w:val="00652E03"/>
    <w:rsid w:val="0073625E"/>
    <w:rsid w:val="00751B0E"/>
    <w:rsid w:val="007E1896"/>
    <w:rsid w:val="00843CA7"/>
    <w:rsid w:val="008B1FD1"/>
    <w:rsid w:val="008D569B"/>
    <w:rsid w:val="00923977"/>
    <w:rsid w:val="00AD388B"/>
    <w:rsid w:val="00B04218"/>
    <w:rsid w:val="00C4403B"/>
    <w:rsid w:val="00C64125"/>
    <w:rsid w:val="00CF1EA8"/>
    <w:rsid w:val="00D12391"/>
    <w:rsid w:val="00D75A2A"/>
    <w:rsid w:val="00DC50C8"/>
    <w:rsid w:val="00E00BD1"/>
    <w:rsid w:val="00E13213"/>
    <w:rsid w:val="00E41DC2"/>
    <w:rsid w:val="00F23E00"/>
    <w:rsid w:val="00FC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1FF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F9C76FA679DE40CE95033A6E5D1BD829">
    <w:name w:val="F9C76FA679DE40CE95033A6E5D1BD829"/>
    <w:rsid w:val="00751B0E"/>
  </w:style>
  <w:style w:type="paragraph" w:customStyle="1" w:styleId="444E94C9EC494CD2A624452360A70CD7">
    <w:name w:val="444E94C9EC494CD2A624452360A70CD7"/>
    <w:rsid w:val="00923977"/>
  </w:style>
  <w:style w:type="paragraph" w:customStyle="1" w:styleId="05927A7498264292B246A3BCBD5DF91E">
    <w:name w:val="05927A7498264292B246A3BCBD5DF91E"/>
    <w:rsid w:val="00923977"/>
  </w:style>
  <w:style w:type="paragraph" w:customStyle="1" w:styleId="895B84EC7FAD4950BC129997EC281AB5">
    <w:name w:val="895B84EC7FAD4950BC129997EC281AB5"/>
    <w:rsid w:val="00923977"/>
  </w:style>
  <w:style w:type="paragraph" w:customStyle="1" w:styleId="8CB2373B007C4E1EAB5CC06351678DCA">
    <w:name w:val="8CB2373B007C4E1EAB5CC06351678DCA"/>
    <w:rsid w:val="00923977"/>
  </w:style>
  <w:style w:type="paragraph" w:customStyle="1" w:styleId="4545D019173A4FE68200E61CD314D49C">
    <w:name w:val="4545D019173A4FE68200E61CD314D49C"/>
    <w:rsid w:val="00923977"/>
  </w:style>
  <w:style w:type="paragraph" w:customStyle="1" w:styleId="ABF06F52160D4040BFB7D8661F31A075">
    <w:name w:val="ABF06F52160D4040BFB7D8661F31A075"/>
    <w:rsid w:val="00923977"/>
  </w:style>
  <w:style w:type="paragraph" w:customStyle="1" w:styleId="990F3A4AFA6D43F49EE8040E9CBE62B5">
    <w:name w:val="990F3A4AFA6D43F49EE8040E9CBE62B5"/>
    <w:rsid w:val="00390051"/>
  </w:style>
  <w:style w:type="paragraph" w:customStyle="1" w:styleId="8D546195F38149AEBEDF68685F98002F">
    <w:name w:val="8D546195F38149AEBEDF68685F98002F"/>
    <w:rsid w:val="00441F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4" ma:contentTypeDescription="Create a new document." ma:contentTypeScope="" ma:versionID="b2e0a5197dbcb368bc4dba7b2fd9a849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0f52b1214c83b2a9ee92beedbfe690c7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BA474-5587-4566-A656-CAB7A0F7D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B6FA27-EC9A-4D43-8CE4-87BC4263BFB1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c2ea0786-c62f-461e-8137-5f11c0e77141"/>
    <ds:schemaRef ds:uri="http://purl.org/dc/terms/"/>
    <ds:schemaRef ds:uri="http://schemas.openxmlformats.org/package/2006/metadata/core-properties"/>
    <ds:schemaRef ds:uri="4385ab65-09ca-4886-862c-f1f34fdd81c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0512F04-6BA3-427A-AF22-3167187DA8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D16302-9BD1-4980-AE0C-D03DC97CE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Manager/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/>
  <cp:keywords>
  </cp:keywords>
  <dc:description>
  </dc:description>
  <cp:lastModifiedBy/>
  <cp:revision>1</cp:revision>
  <dcterms:created xsi:type="dcterms:W3CDTF">2024-07-03T20:48:00Z</dcterms:created>
  <dcterms:modified xsi:type="dcterms:W3CDTF">2024-07-08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5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